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F04E22A" w:rsidR="00F30662" w:rsidRPr="001C460B" w:rsidRDefault="00A34F39" w:rsidP="00FE76CC">
      <w:pPr>
        <w:pStyle w:val="Title"/>
        <w:pBdr>
          <w:bottom w:val="single" w:sz="12" w:space="7" w:color="141414"/>
        </w:pBdr>
        <w:tabs>
          <w:tab w:val="center" w:pos="5013"/>
          <w:tab w:val="left" w:pos="8760"/>
        </w:tabs>
        <w:ind w:left="90"/>
        <w:contextualSpacing/>
        <w:rPr>
          <w:rFonts w:ascii="Arial Nova Light" w:eastAsia="Times New Roman" w:hAnsi="Arial Nova Light" w:cs="Times New Roman"/>
          <w:color w:val="000000" w:themeColor="text1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ab/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48"/>
          <w:szCs w:val="48"/>
        </w:rPr>
        <w:t>Andrews Peter</w:t>
      </w:r>
      <w:r w:rsidRPr="001C460B">
        <w:rPr>
          <w:rFonts w:ascii="Arial Nova Light" w:eastAsia="Times New Roman" w:hAnsi="Arial Nova Light" w:cs="Times New Roman"/>
          <w:color w:val="000000" w:themeColor="text1"/>
          <w:sz w:val="32"/>
          <w:szCs w:val="32"/>
        </w:rPr>
        <w:tab/>
      </w:r>
    </w:p>
    <w:p w14:paraId="00000002" w14:textId="43F126E1" w:rsidR="00F30662" w:rsidRPr="001C460B" w:rsidRDefault="00C20538" w:rsidP="00FE76CC">
      <w:pPr>
        <w:pStyle w:val="Title"/>
        <w:pBdr>
          <w:bottom w:val="single" w:sz="12" w:space="7" w:color="141414"/>
        </w:pBdr>
        <w:ind w:left="90"/>
        <w:contextualSpacing/>
        <w:jc w:val="center"/>
        <w:rPr>
          <w:rFonts w:ascii="Arial Nova Light" w:eastAsia="Times New Roman" w:hAnsi="Arial Nova Light" w:cs="Times New Roman"/>
          <w:b/>
          <w:color w:val="auto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>Jacksonville</w:t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, Florida | </w:t>
      </w:r>
      <w:r w:rsidR="00B72C9F" w:rsidRPr="001C460B">
        <w:rPr>
          <w:rFonts w:ascii="Arial Nova Light" w:hAnsi="Arial Nova Light" w:cs="Times New Roman"/>
          <w:color w:val="auto"/>
          <w:sz w:val="24"/>
          <w:szCs w:val="24"/>
        </w:rPr>
        <w:t>andrewlizy1@gmail.com</w:t>
      </w:r>
    </w:p>
    <w:p w14:paraId="107B622C" w14:textId="566B2782" w:rsidR="00493598" w:rsidRPr="00407BDC" w:rsidRDefault="00126E6B" w:rsidP="00407BDC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  <w:u w:val="single"/>
        </w:rPr>
      </w:pPr>
      <w:r w:rsidRPr="00407BDC">
        <w:rPr>
          <w:rFonts w:ascii="Arial Nova Light" w:eastAsia="Times New Roman" w:hAnsi="Arial Nova Light" w:cs="Times New Roman"/>
          <w:color w:val="000000" w:themeColor="text1"/>
          <w:sz w:val="24"/>
          <w:szCs w:val="24"/>
          <w:u w:val="single"/>
        </w:rPr>
        <w:t>Experience</w:t>
      </w:r>
    </w:p>
    <w:p w14:paraId="6CFC7E24" w14:textId="69D9A40C" w:rsidR="003D3BE1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Application Development Intern</w:t>
      </w:r>
    </w:p>
    <w:p w14:paraId="5D7743B6" w14:textId="5E646E08" w:rsidR="00407BDC" w:rsidRPr="00407BDC" w:rsidRDefault="00407BDC" w:rsidP="003D3BE1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Florida Blue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  <w:t>May 2021 - Current</w:t>
      </w:r>
    </w:p>
    <w:p w14:paraId="67D77D84" w14:textId="0D715C16" w:rsidR="003D3BE1" w:rsidRPr="00747536" w:rsidRDefault="00FE76CC" w:rsidP="00FE76CC">
      <w:pPr>
        <w:pStyle w:val="ListParagraph"/>
        <w:numPr>
          <w:ilvl w:val="0"/>
          <w:numId w:val="7"/>
        </w:numPr>
      </w:pPr>
      <w:r w:rsidRPr="00FE76CC">
        <w:rPr>
          <w:rFonts w:ascii="Arial Nova Light" w:hAnsi="Arial Nova Light"/>
          <w:color w:val="auto"/>
          <w:sz w:val="24"/>
          <w:szCs w:val="24"/>
        </w:rPr>
        <w:t>Wor</w:t>
      </w:r>
      <w:r>
        <w:rPr>
          <w:rFonts w:ascii="Arial Nova Light" w:hAnsi="Arial Nova Light"/>
          <w:color w:val="auto"/>
          <w:sz w:val="24"/>
          <w:szCs w:val="24"/>
        </w:rPr>
        <w:t>k</w:t>
      </w:r>
      <w:r w:rsidR="00747536">
        <w:rPr>
          <w:rFonts w:ascii="Arial Nova Light" w:hAnsi="Arial Nova Light"/>
          <w:color w:val="auto"/>
          <w:sz w:val="24"/>
          <w:szCs w:val="24"/>
        </w:rPr>
        <w:t>ed in an agile environment</w:t>
      </w:r>
      <w:r w:rsidR="002739D4">
        <w:rPr>
          <w:rFonts w:ascii="Arial Nova Light" w:hAnsi="Arial Nova Light"/>
          <w:color w:val="auto"/>
          <w:sz w:val="24"/>
          <w:szCs w:val="24"/>
        </w:rPr>
        <w:t>.</w:t>
      </w:r>
    </w:p>
    <w:p w14:paraId="5FA1A1CE" w14:textId="4C246AB4" w:rsidR="00747536" w:rsidRPr="00747536" w:rsidRDefault="002739D4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Experience with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React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47536">
        <w:rPr>
          <w:rFonts w:ascii="Arial Nova Light" w:hAnsi="Arial Nova Light"/>
          <w:color w:val="auto"/>
          <w:sz w:val="24"/>
          <w:szCs w:val="24"/>
        </w:rPr>
        <w:t>Spring Boot</w:t>
      </w:r>
      <w:r w:rsidR="00FB5D62">
        <w:rPr>
          <w:rFonts w:ascii="Arial Nova Light" w:hAnsi="Arial Nova Light"/>
          <w:color w:val="auto"/>
          <w:sz w:val="24"/>
          <w:szCs w:val="24"/>
        </w:rPr>
        <w:t>, and PostgreSQL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to deliver </w:t>
      </w:r>
      <w:r w:rsidR="00057600">
        <w:rPr>
          <w:rFonts w:ascii="Arial Nova Light" w:hAnsi="Arial Nova Light"/>
          <w:color w:val="auto"/>
          <w:sz w:val="24"/>
          <w:szCs w:val="24"/>
        </w:rPr>
        <w:t>frontend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and </w:t>
      </w:r>
      <w:r w:rsidR="00057600">
        <w:rPr>
          <w:rFonts w:ascii="Arial Nova Light" w:hAnsi="Arial Nova Light"/>
          <w:color w:val="auto"/>
          <w:sz w:val="24"/>
          <w:szCs w:val="24"/>
        </w:rPr>
        <w:t>back</w:t>
      </w:r>
      <w:r w:rsidR="00747536">
        <w:rPr>
          <w:rFonts w:ascii="Arial Nova Light" w:hAnsi="Arial Nova Light"/>
          <w:color w:val="auto"/>
          <w:sz w:val="24"/>
          <w:szCs w:val="24"/>
        </w:rPr>
        <w:t>end features</w:t>
      </w:r>
      <w:r>
        <w:rPr>
          <w:rFonts w:ascii="Arial Nova Light" w:hAnsi="Arial Nova Light"/>
          <w:color w:val="auto"/>
          <w:sz w:val="24"/>
          <w:szCs w:val="24"/>
        </w:rPr>
        <w:t>.</w:t>
      </w:r>
    </w:p>
    <w:p w14:paraId="7050BD27" w14:textId="3CD06076" w:rsidR="00747536" w:rsidRDefault="00747536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Co</w:t>
      </w:r>
      <w:r w:rsidR="00FB5D62">
        <w:rPr>
          <w:rFonts w:ascii="Arial Nova Light" w:hAnsi="Arial Nova Light"/>
          <w:color w:val="auto"/>
          <w:sz w:val="24"/>
          <w:szCs w:val="24"/>
        </w:rPr>
        <w:t>llaborated</w:t>
      </w:r>
      <w:r>
        <w:rPr>
          <w:rFonts w:ascii="Arial Nova Light" w:hAnsi="Arial Nova Light"/>
          <w:color w:val="auto"/>
          <w:sz w:val="24"/>
          <w:szCs w:val="24"/>
        </w:rPr>
        <w:t xml:space="preserve"> with business analysts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B417A">
        <w:rPr>
          <w:rFonts w:ascii="Arial Nova Light" w:hAnsi="Arial Nova Light"/>
          <w:color w:val="auto"/>
          <w:sz w:val="24"/>
          <w:szCs w:val="24"/>
        </w:rPr>
        <w:t>product owners</w:t>
      </w:r>
      <w:r w:rsidR="00FB5D62">
        <w:rPr>
          <w:rFonts w:ascii="Arial Nova Light" w:hAnsi="Arial Nova Light"/>
          <w:color w:val="auto"/>
          <w:sz w:val="24"/>
          <w:szCs w:val="24"/>
        </w:rPr>
        <w:t>, and agile team members</w:t>
      </w:r>
      <w:r>
        <w:rPr>
          <w:rFonts w:ascii="Arial Nova Light" w:hAnsi="Arial Nova Light"/>
          <w:color w:val="auto"/>
          <w:sz w:val="24"/>
          <w:szCs w:val="24"/>
        </w:rPr>
        <w:t xml:space="preserve"> to deliver </w:t>
      </w:r>
      <w:r w:rsidR="000228DB">
        <w:rPr>
          <w:rFonts w:ascii="Arial Nova Light" w:hAnsi="Arial Nova Light"/>
          <w:color w:val="auto"/>
          <w:sz w:val="24"/>
          <w:szCs w:val="24"/>
        </w:rPr>
        <w:t>project related items</w:t>
      </w:r>
      <w:r>
        <w:rPr>
          <w:rFonts w:ascii="Arial Nova Light" w:hAnsi="Arial Nova Light"/>
          <w:color w:val="auto"/>
          <w:sz w:val="24"/>
          <w:szCs w:val="24"/>
        </w:rPr>
        <w:t>.</w:t>
      </w:r>
    </w:p>
    <w:p w14:paraId="7D5A320C" w14:textId="77777777" w:rsidR="003D3BE1" w:rsidRPr="003D3BE1" w:rsidRDefault="003D3BE1" w:rsidP="003D3BE1"/>
    <w:p w14:paraId="551C75A3" w14:textId="58C02F32" w:rsidR="0082542C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Systems Engineering Intern</w:t>
      </w:r>
    </w:p>
    <w:p w14:paraId="5FDF7B56" w14:textId="50F479D3" w:rsidR="00407BDC" w:rsidRPr="00407BDC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University of North Florida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  <w:t>August 2020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– May 2021</w:t>
      </w:r>
    </w:p>
    <w:p w14:paraId="5E431961" w14:textId="12FA9AE3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Researched an Ansible solution for automating software patching and windows updates</w:t>
      </w:r>
      <w:r w:rsidR="000A163F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the IT environment</w:t>
      </w:r>
    </w:p>
    <w:p w14:paraId="2E197E24" w14:textId="408DB8D2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Assisted in maintaining server inventory with SQL and PowerShell scripting.</w:t>
      </w:r>
    </w:p>
    <w:p w14:paraId="47BAEBAF" w14:textId="48FC2850" w:rsidR="007B2BFA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Programmed</w:t>
      </w:r>
      <w:r w:rsidR="007B2BFA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advanced PowerShell to </w:t>
      </w:r>
      <w:r w:rsidR="00535EA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ntroduce updates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to the Azure DevOps account lifecycle repository</w:t>
      </w:r>
      <w:r w:rsidR="00C8606D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.</w:t>
      </w:r>
    </w:p>
    <w:p w14:paraId="0CA36367" w14:textId="5C20240C" w:rsidR="00FE76CC" w:rsidRDefault="00FE76CC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Use and knowledge of Git in Azure DevOps.</w:t>
      </w:r>
    </w:p>
    <w:p w14:paraId="00000003" w14:textId="58AE4BEB" w:rsidR="00F30662" w:rsidRPr="00407BDC" w:rsidRDefault="00EE7DEB" w:rsidP="00407BDC">
      <w:pPr>
        <w:pStyle w:val="Heading1"/>
        <w:ind w:left="432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  <w:u w:val="single"/>
        </w:rPr>
      </w:pPr>
      <w:r w:rsidRPr="00407BDC">
        <w:rPr>
          <w:rFonts w:ascii="Arial Nova Light" w:eastAsia="Times New Roman" w:hAnsi="Arial Nova Light" w:cs="Times New Roman"/>
          <w:color w:val="000000" w:themeColor="text1"/>
          <w:sz w:val="24"/>
          <w:szCs w:val="24"/>
          <w:u w:val="single"/>
        </w:rPr>
        <w:t>Education</w:t>
      </w:r>
    </w:p>
    <w:p w14:paraId="00000004" w14:textId="1263F552" w:rsidR="00F30662" w:rsidRPr="00B73504" w:rsidRDefault="00EE7DEB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b/>
          <w:bCs/>
          <w:color w:val="000000" w:themeColor="text1"/>
          <w:sz w:val="24"/>
          <w:szCs w:val="24"/>
        </w:rPr>
      </w:pPr>
      <w:r w:rsidRPr="00B73504">
        <w:rPr>
          <w:rFonts w:ascii="Arial Nova Light" w:eastAsia="Times New Roman" w:hAnsi="Arial Nova Light" w:cs="Times New Roman"/>
          <w:b/>
          <w:bCs/>
          <w:color w:val="000000" w:themeColor="text1"/>
          <w:sz w:val="24"/>
          <w:szCs w:val="24"/>
        </w:rPr>
        <w:t>University of North Florida</w:t>
      </w:r>
      <w:r w:rsidR="00B73504">
        <w:rPr>
          <w:rFonts w:ascii="Arial Nova Light" w:eastAsia="Times New Roman" w:hAnsi="Arial Nova Light" w:cs="Times New Roman"/>
          <w:b/>
          <w:bCs/>
          <w:color w:val="000000" w:themeColor="text1"/>
          <w:sz w:val="24"/>
          <w:szCs w:val="24"/>
        </w:rPr>
        <w:tab/>
      </w:r>
      <w:r w:rsidR="00B73504">
        <w:rPr>
          <w:rFonts w:ascii="Arial Nova Light" w:eastAsia="Times New Roman" w:hAnsi="Arial Nova Light" w:cs="Times New Roman"/>
          <w:b/>
          <w:bCs/>
          <w:color w:val="000000" w:themeColor="text1"/>
          <w:sz w:val="24"/>
          <w:szCs w:val="24"/>
        </w:rPr>
        <w:tab/>
      </w:r>
      <w:r w:rsidR="00B73504">
        <w:rPr>
          <w:rFonts w:ascii="Arial Nova Light" w:eastAsia="Times New Roman" w:hAnsi="Arial Nova Light" w:cs="Times New Roman"/>
          <w:b/>
          <w:bCs/>
          <w:color w:val="000000" w:themeColor="text1"/>
          <w:sz w:val="24"/>
          <w:szCs w:val="24"/>
        </w:rPr>
        <w:tab/>
      </w:r>
      <w:r w:rsidR="00B73504">
        <w:rPr>
          <w:rFonts w:ascii="Arial Nova Light" w:eastAsia="Times New Roman" w:hAnsi="Arial Nova Light" w:cs="Times New Roman"/>
          <w:b/>
          <w:bCs/>
          <w:color w:val="000000" w:themeColor="text1"/>
          <w:sz w:val="24"/>
          <w:szCs w:val="24"/>
        </w:rPr>
        <w:tab/>
      </w:r>
      <w:r w:rsidR="00B73504">
        <w:rPr>
          <w:rFonts w:ascii="Arial Nova Light" w:eastAsia="Times New Roman" w:hAnsi="Arial Nova Light" w:cs="Times New Roman"/>
          <w:b/>
          <w:bCs/>
          <w:color w:val="000000" w:themeColor="text1"/>
          <w:sz w:val="24"/>
          <w:szCs w:val="24"/>
        </w:rPr>
        <w:tab/>
      </w:r>
      <w:r w:rsidR="00B73504">
        <w:rPr>
          <w:rFonts w:ascii="Arial Nova Light" w:eastAsia="Times New Roman" w:hAnsi="Arial Nova Light" w:cs="Times New Roman"/>
          <w:b/>
          <w:bCs/>
          <w:color w:val="000000" w:themeColor="text1"/>
          <w:sz w:val="24"/>
          <w:szCs w:val="24"/>
        </w:rPr>
        <w:tab/>
      </w:r>
      <w:r w:rsidR="00B73504">
        <w:rPr>
          <w:rFonts w:ascii="Arial Nova Light" w:eastAsia="Times New Roman" w:hAnsi="Arial Nova Light" w:cs="Times New Roman"/>
          <w:b/>
          <w:bCs/>
          <w:color w:val="000000" w:themeColor="text1"/>
          <w:sz w:val="24"/>
          <w:szCs w:val="24"/>
        </w:rPr>
        <w:tab/>
        <w:t>August 2018 – May 2022</w:t>
      </w:r>
    </w:p>
    <w:p w14:paraId="4454F940" w14:textId="03C1AF85" w:rsidR="003D3AA1" w:rsidRPr="00B73504" w:rsidRDefault="003D3AA1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achelor</w:t>
      </w:r>
      <w:r w:rsidR="00B7350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’s Degree in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Computer Science</w:t>
      </w:r>
    </w:p>
    <w:p w14:paraId="1615DDDC" w14:textId="77777777" w:rsidR="00407BDC" w:rsidRPr="00407BDC" w:rsidRDefault="003D3AA1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3960" w:firstLine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</w:pPr>
      <w:r w:rsidRPr="00407BDC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  <w:t>Projects</w:t>
      </w:r>
      <w:r w:rsidR="00A34F39" w:rsidRPr="00407BDC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  <w:t xml:space="preserve">  </w:t>
      </w:r>
    </w:p>
    <w:p w14:paraId="115AE867" w14:textId="1813A221" w:rsidR="00A5110E" w:rsidRPr="001C460B" w:rsidRDefault="00FF0FC7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288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hyperlink r:id="rId8" w:history="1">
        <w:r w:rsidR="00407BDC" w:rsidRPr="006707EC">
          <w:rPr>
            <w:rStyle w:val="Hyperlink"/>
            <w:rFonts w:ascii="Arial Nova Light" w:eastAsia="Times New Roman" w:hAnsi="Arial Nova Light" w:cs="Times New Roman"/>
            <w:bCs/>
            <w:sz w:val="24"/>
            <w:szCs w:val="24"/>
          </w:rPr>
          <w:t>https://github.com/AndrewstheBuilder</w:t>
        </w:r>
      </w:hyperlink>
      <w:r w:rsidR="009A6297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  <w:r w:rsidR="00A34F39" w:rsidRPr="001C460B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</w:t>
      </w:r>
      <w:r w:rsidR="008C5255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</w:p>
    <w:p w14:paraId="01C9288A" w14:textId="32F5FAB7" w:rsidR="00C80FB3" w:rsidRPr="001C460B" w:rsidRDefault="00C80FB3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y Website (</w:t>
      </w:r>
      <w:r w:rsidR="00684190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Vanilla JS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9" w:history="1">
        <w:r w:rsidR="00684190" w:rsidRPr="00684190">
          <w:rPr>
            <w:rStyle w:val="Hyperlink"/>
            <w:rFonts w:ascii="Arial Nova Light" w:hAnsi="Arial Nova Light"/>
          </w:rPr>
          <w:t>https://andrewsthebuilder.github.io/MyWebsite2021/</w:t>
        </w:r>
      </w:hyperlink>
      <w:r w:rsidR="00684190">
        <w:t xml:space="preserve">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7934B925" w14:textId="2856859E" w:rsidR="00794C5B" w:rsidRPr="00794C5B" w:rsidRDefault="00AA4132" w:rsidP="00794C5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Tab</w:t>
      </w:r>
      <w:r w:rsidR="00794C5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Bucket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rowser Extension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0" w:history="1">
        <w:r w:rsidR="00794C5B" w:rsidRPr="00594E6B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1A50B553" w14:textId="57C6CD05" w:rsidR="00794C5B" w:rsidRPr="00794C5B" w:rsidRDefault="00794C5B" w:rsidP="00794C5B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Save all currently open tabs for later. Helpful for when you go down “rabbit holes”.</w:t>
      </w:r>
    </w:p>
    <w:p w14:paraId="00000013" w14:textId="59182E24" w:rsidR="00F30662" w:rsidRPr="00265FD5" w:rsidRDefault="00775C8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Keylogger</w:t>
      </w:r>
      <w:r w:rsidR="00A34F39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Python):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Collects keystrokes and sends it through an </w:t>
      </w:r>
      <w:r w:rsidR="00493598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SMTP)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ail server.</w:t>
      </w:r>
    </w:p>
    <w:p w14:paraId="03F4CFE9" w14:textId="77777777" w:rsidR="00407BDC" w:rsidRPr="00407BDC" w:rsidRDefault="00407BDC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468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</w:pPr>
    </w:p>
    <w:p w14:paraId="5D816001" w14:textId="56C2A305" w:rsidR="004E1035" w:rsidRPr="00407BDC" w:rsidRDefault="00EE7DEB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</w:pPr>
      <w:r w:rsidRPr="00407BDC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4E1035" w:rsidRPr="001C460B" w14:paraId="3616ECEE" w14:textId="4FB87F54" w:rsidTr="00794C5B">
        <w:trPr>
          <w:trHeight w:val="413"/>
        </w:trPr>
        <w:tc>
          <w:tcPr>
            <w:tcW w:w="3421" w:type="dxa"/>
          </w:tcPr>
          <w:p w14:paraId="26D78BB2" w14:textId="03C932CB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Languages</w:t>
            </w:r>
          </w:p>
        </w:tc>
        <w:tc>
          <w:tcPr>
            <w:tcW w:w="3054" w:type="dxa"/>
          </w:tcPr>
          <w:p w14:paraId="70A22B33" w14:textId="07F60FA4" w:rsidR="004E1035" w:rsidRPr="001C460B" w:rsidRDefault="007D5E82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Workflow</w:t>
            </w:r>
          </w:p>
        </w:tc>
        <w:tc>
          <w:tcPr>
            <w:tcW w:w="3379" w:type="dxa"/>
          </w:tcPr>
          <w:p w14:paraId="73F9959A" w14:textId="2170ACF7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Frameworks</w:t>
            </w:r>
          </w:p>
        </w:tc>
      </w:tr>
      <w:tr w:rsidR="003D3AA1" w:rsidRPr="001C460B" w14:paraId="6CD68485" w14:textId="77777777" w:rsidTr="00794C5B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563BD402" w14:textId="07DFA693" w:rsidR="003D3AA1" w:rsidRPr="001C460B" w:rsidRDefault="00126E6B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Script/HTML/CSS</w:t>
            </w:r>
          </w:p>
        </w:tc>
        <w:tc>
          <w:tcPr>
            <w:tcW w:w="3054" w:type="dxa"/>
          </w:tcPr>
          <w:p w14:paraId="504134FB" w14:textId="4E0D933B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Visual Studio</w:t>
            </w:r>
            <w:r w:rsidR="00485AAC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Code</w:t>
            </w:r>
          </w:p>
        </w:tc>
        <w:tc>
          <w:tcPr>
            <w:tcW w:w="3379" w:type="dxa"/>
          </w:tcPr>
          <w:p w14:paraId="709A5C5E" w14:textId="2A8BB9D8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React/Bootstrap 4</w:t>
            </w:r>
          </w:p>
        </w:tc>
      </w:tr>
      <w:tr w:rsidR="00741816" w:rsidRPr="001C460B" w14:paraId="60A89FA3" w14:textId="76F1B489" w:rsidTr="00B73504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7CA6E49D" w14:textId="06966EB2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</w:t>
            </w:r>
            <w:r w:rsidR="005458B0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</w:t>
            </w:r>
            <w:r w:rsidR="00902DB7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Language</w:t>
            </w:r>
            <w:r w:rsidR="00B315A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#</w:t>
            </w:r>
          </w:p>
        </w:tc>
        <w:tc>
          <w:tcPr>
            <w:tcW w:w="3054" w:type="dxa"/>
          </w:tcPr>
          <w:p w14:paraId="299D5672" w14:textId="078C18A4" w:rsidR="005E081D" w:rsidRPr="001C460B" w:rsidRDefault="005807C4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Git</w:t>
            </w:r>
            <w:r w:rsidR="00794C5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Azure DevOps</w:t>
            </w:r>
          </w:p>
        </w:tc>
        <w:tc>
          <w:tcPr>
            <w:tcW w:w="3379" w:type="dxa"/>
            <w:shd w:val="clear" w:color="auto" w:fill="auto"/>
          </w:tcPr>
          <w:p w14:paraId="31A7D9C4" w14:textId="4BB76297" w:rsidR="00741816" w:rsidRPr="001C460B" w:rsidRDefault="00741816" w:rsidP="00741816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Spring Boot</w:t>
            </w:r>
          </w:p>
        </w:tc>
      </w:tr>
      <w:tr w:rsidR="005E081D" w:rsidRPr="001C460B" w14:paraId="1C39BA3B" w14:textId="77777777" w:rsidTr="00794C5B">
        <w:tblPrEx>
          <w:tblLook w:val="04A0" w:firstRow="1" w:lastRow="0" w:firstColumn="1" w:lastColumn="0" w:noHBand="0" w:noVBand="1"/>
        </w:tblPrEx>
        <w:trPr>
          <w:gridAfter w:val="1"/>
          <w:wAfter w:w="3379" w:type="dxa"/>
        </w:trPr>
        <w:tc>
          <w:tcPr>
            <w:tcW w:w="3421" w:type="dxa"/>
          </w:tcPr>
          <w:p w14:paraId="400108B5" w14:textId="4EF7D316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Python</w:t>
            </w:r>
            <w:r w:rsidR="009C2B5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PowerShell</w:t>
            </w:r>
          </w:p>
        </w:tc>
        <w:tc>
          <w:tcPr>
            <w:tcW w:w="3054" w:type="dxa"/>
          </w:tcPr>
          <w:p w14:paraId="02B7CF17" w14:textId="7826311F" w:rsidR="005E081D" w:rsidRPr="001C460B" w:rsidRDefault="0097443F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IntelliJ</w:t>
            </w:r>
            <w:r w:rsidR="00D956B3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</w:t>
            </w:r>
            <w:r w:rsidR="0028254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Eclipse IDE</w:t>
            </w:r>
          </w:p>
        </w:tc>
      </w:tr>
    </w:tbl>
    <w:p w14:paraId="5AB0A367" w14:textId="77777777" w:rsidR="00B73504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736AC6A0" w14:textId="1E591613" w:rsidR="00B73504" w:rsidRPr="00B73504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288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</w:pPr>
      <w:r w:rsidRPr="00B73504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  <w:t>Extracurricular Activities</w:t>
      </w:r>
    </w:p>
    <w:p w14:paraId="6252E2EE" w14:textId="77777777" w:rsidR="00B73504" w:rsidRPr="001C460B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  <w:t>Cyber Security club at the University of North Florida (Osprey Security)</w:t>
      </w:r>
    </w:p>
    <w:p w14:paraId="20D8B993" w14:textId="77777777" w:rsidR="00B73504" w:rsidRPr="001C460B" w:rsidRDefault="00B73504" w:rsidP="00B73504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Qualified for Regionals at the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National Collegiate Cyber Defense Competition Southeast Regional (CCDC 202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1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.</w:t>
      </w:r>
    </w:p>
    <w:p w14:paraId="00000026" w14:textId="3CF315AB" w:rsidR="00F30662" w:rsidRPr="003D3BE1" w:rsidRDefault="00F30662" w:rsidP="003D3BE1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</w:p>
    <w:sectPr w:rsidR="00F30662" w:rsidRPr="003D3BE1" w:rsidSect="00FE76CC">
      <w:footerReference w:type="default" r:id="rId11"/>
      <w:pgSz w:w="12240" w:h="15840"/>
      <w:pgMar w:top="576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58166D" w14:textId="77777777" w:rsidR="00FF0FC7" w:rsidRDefault="00FF0FC7">
      <w:r>
        <w:separator/>
      </w:r>
    </w:p>
  </w:endnote>
  <w:endnote w:type="continuationSeparator" w:id="0">
    <w:p w14:paraId="1BE60F3D" w14:textId="77777777" w:rsidR="00FF0FC7" w:rsidRDefault="00FF0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8C4784" w14:textId="77777777" w:rsidR="00FF0FC7" w:rsidRDefault="00FF0FC7">
      <w:r>
        <w:separator/>
      </w:r>
    </w:p>
  </w:footnote>
  <w:footnote w:type="continuationSeparator" w:id="0">
    <w:p w14:paraId="3685CD64" w14:textId="77777777" w:rsidR="00FF0FC7" w:rsidRDefault="00FF0F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oFAITlTi0tAAAA"/>
  </w:docVars>
  <w:rsids>
    <w:rsidRoot w:val="00F30662"/>
    <w:rsid w:val="00013F14"/>
    <w:rsid w:val="000228DB"/>
    <w:rsid w:val="00023D6A"/>
    <w:rsid w:val="000463F9"/>
    <w:rsid w:val="00057600"/>
    <w:rsid w:val="000603A2"/>
    <w:rsid w:val="00067C9D"/>
    <w:rsid w:val="00096C69"/>
    <w:rsid w:val="000A163F"/>
    <w:rsid w:val="000E5C08"/>
    <w:rsid w:val="00126E6B"/>
    <w:rsid w:val="00154A36"/>
    <w:rsid w:val="00181AB7"/>
    <w:rsid w:val="00196E75"/>
    <w:rsid w:val="001A0F8C"/>
    <w:rsid w:val="001B62EA"/>
    <w:rsid w:val="001C460B"/>
    <w:rsid w:val="001E13AF"/>
    <w:rsid w:val="0020160A"/>
    <w:rsid w:val="0021720B"/>
    <w:rsid w:val="0024196F"/>
    <w:rsid w:val="0025586A"/>
    <w:rsid w:val="00257F61"/>
    <w:rsid w:val="00265FD5"/>
    <w:rsid w:val="002661AD"/>
    <w:rsid w:val="002739D4"/>
    <w:rsid w:val="00282545"/>
    <w:rsid w:val="00286C90"/>
    <w:rsid w:val="002F377A"/>
    <w:rsid w:val="00387C21"/>
    <w:rsid w:val="003D3AA1"/>
    <w:rsid w:val="003D3BE1"/>
    <w:rsid w:val="003E4625"/>
    <w:rsid w:val="00407BDC"/>
    <w:rsid w:val="00425F7F"/>
    <w:rsid w:val="00442539"/>
    <w:rsid w:val="004711E3"/>
    <w:rsid w:val="00485AAC"/>
    <w:rsid w:val="00493598"/>
    <w:rsid w:val="004E0AB8"/>
    <w:rsid w:val="004E1035"/>
    <w:rsid w:val="00514C6C"/>
    <w:rsid w:val="00535EAB"/>
    <w:rsid w:val="005458B0"/>
    <w:rsid w:val="005753AD"/>
    <w:rsid w:val="005807C4"/>
    <w:rsid w:val="00581A34"/>
    <w:rsid w:val="00593AAD"/>
    <w:rsid w:val="005B6CE8"/>
    <w:rsid w:val="005B7AF4"/>
    <w:rsid w:val="005E081D"/>
    <w:rsid w:val="00684190"/>
    <w:rsid w:val="00687191"/>
    <w:rsid w:val="006E6B9D"/>
    <w:rsid w:val="00700AE8"/>
    <w:rsid w:val="00734C26"/>
    <w:rsid w:val="00741816"/>
    <w:rsid w:val="00747536"/>
    <w:rsid w:val="00775C85"/>
    <w:rsid w:val="00777578"/>
    <w:rsid w:val="00794C5B"/>
    <w:rsid w:val="007B2BFA"/>
    <w:rsid w:val="007B417A"/>
    <w:rsid w:val="007D5E82"/>
    <w:rsid w:val="008100F4"/>
    <w:rsid w:val="0082542C"/>
    <w:rsid w:val="008436FC"/>
    <w:rsid w:val="00850D9A"/>
    <w:rsid w:val="008A27D3"/>
    <w:rsid w:val="008A51B4"/>
    <w:rsid w:val="008B2AD8"/>
    <w:rsid w:val="008B4848"/>
    <w:rsid w:val="008C5255"/>
    <w:rsid w:val="00902DB7"/>
    <w:rsid w:val="009145F2"/>
    <w:rsid w:val="009456A0"/>
    <w:rsid w:val="0094591C"/>
    <w:rsid w:val="0097443F"/>
    <w:rsid w:val="00977FE1"/>
    <w:rsid w:val="009A6297"/>
    <w:rsid w:val="009A7C57"/>
    <w:rsid w:val="009C2B55"/>
    <w:rsid w:val="009D4748"/>
    <w:rsid w:val="00A34F39"/>
    <w:rsid w:val="00A47BB1"/>
    <w:rsid w:val="00A5110E"/>
    <w:rsid w:val="00A60D6D"/>
    <w:rsid w:val="00A6704A"/>
    <w:rsid w:val="00A94949"/>
    <w:rsid w:val="00AA4132"/>
    <w:rsid w:val="00AB2730"/>
    <w:rsid w:val="00B10EC2"/>
    <w:rsid w:val="00B315A1"/>
    <w:rsid w:val="00B7191B"/>
    <w:rsid w:val="00B72C9F"/>
    <w:rsid w:val="00B73504"/>
    <w:rsid w:val="00B87306"/>
    <w:rsid w:val="00B873EF"/>
    <w:rsid w:val="00BA41D5"/>
    <w:rsid w:val="00BE2CED"/>
    <w:rsid w:val="00C20538"/>
    <w:rsid w:val="00C44820"/>
    <w:rsid w:val="00C5159E"/>
    <w:rsid w:val="00C53F1B"/>
    <w:rsid w:val="00C75E2C"/>
    <w:rsid w:val="00C80FB3"/>
    <w:rsid w:val="00C8606D"/>
    <w:rsid w:val="00CC49D8"/>
    <w:rsid w:val="00CD5161"/>
    <w:rsid w:val="00D02531"/>
    <w:rsid w:val="00D273A0"/>
    <w:rsid w:val="00D956B3"/>
    <w:rsid w:val="00DC36EC"/>
    <w:rsid w:val="00E0029C"/>
    <w:rsid w:val="00E114DE"/>
    <w:rsid w:val="00E154A4"/>
    <w:rsid w:val="00E728B5"/>
    <w:rsid w:val="00EB1399"/>
    <w:rsid w:val="00ED1442"/>
    <w:rsid w:val="00EE62E6"/>
    <w:rsid w:val="00EE7DEB"/>
    <w:rsid w:val="00F11CBD"/>
    <w:rsid w:val="00F157AC"/>
    <w:rsid w:val="00F30662"/>
    <w:rsid w:val="00F34738"/>
    <w:rsid w:val="00F501F4"/>
    <w:rsid w:val="00F677FB"/>
    <w:rsid w:val="00F679D4"/>
    <w:rsid w:val="00F73F5F"/>
    <w:rsid w:val="00FB5D62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ddons.mozilla.org/en-US/firefox/addon/tabbuck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ndrewsthebuilder.github.io/MyWebsite2021/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18</cp:revision>
  <cp:lastPrinted>2021-08-01T21:16:00Z</cp:lastPrinted>
  <dcterms:created xsi:type="dcterms:W3CDTF">2021-08-01T20:18:00Z</dcterms:created>
  <dcterms:modified xsi:type="dcterms:W3CDTF">2021-08-01T21:16:00Z</dcterms:modified>
</cp:coreProperties>
</file>